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9426C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C9426C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C9426C" w:rsidRPr="00C9426C" w14:paraId="4FF61219" w14:textId="77777777" w:rsidTr="004C3A8A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718DD7F" w14:textId="7A346FB9" w:rsidR="00C9426C" w:rsidRPr="00C9426C" w:rsidRDefault="00C9426C" w:rsidP="00C9426C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C9426C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C9426C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Open Call for Proposals </w:t>
            </w:r>
          </w:p>
        </w:tc>
      </w:tr>
      <w:tr w:rsidR="00F77302" w:rsidRPr="00C9426C" w14:paraId="262D867A" w14:textId="77777777" w:rsidTr="00C9426C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C9426C" w:rsidRDefault="00A84025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2AA03D07" w:rsidR="00A84025" w:rsidRPr="00C9426C" w:rsidRDefault="00B64CA2" w:rsidP="00C9426C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C45EB4"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9</w:t>
            </w:r>
            <w:r w:rsidR="00A40E9D"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9</w:t>
            </w:r>
          </w:p>
        </w:tc>
      </w:tr>
      <w:tr w:rsidR="00F77302" w:rsidRPr="00C9426C" w14:paraId="64A2B68C" w14:textId="77777777" w:rsidTr="00C9426C">
        <w:trPr>
          <w:trHeight w:val="70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C9426C" w:rsidRDefault="00A84025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76F67" w14:textId="77777777" w:rsidR="00A40E9D" w:rsidRPr="00C9426C" w:rsidRDefault="00A40E9D" w:rsidP="00C9426C">
            <w:pPr>
              <w:spacing w:after="0" w:line="240" w:lineRule="auto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GREENSEED</w:t>
            </w:r>
          </w:p>
          <w:p w14:paraId="1EB6C4A5" w14:textId="0BD571E6" w:rsidR="00A84025" w:rsidRPr="00C9426C" w:rsidRDefault="00A40E9D" w:rsidP="00C84F2C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>Green Skills Platform for Sustainable Employment Development</w:t>
            </w:r>
          </w:p>
        </w:tc>
      </w:tr>
      <w:tr w:rsidR="00F77302" w:rsidRPr="00C9426C" w14:paraId="0CB753E0" w14:textId="77777777" w:rsidTr="00C9426C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C9426C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C9426C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C9426C" w:rsidRDefault="00245027" w:rsidP="00C84F2C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9426C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9426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F77302" w:rsidRPr="00C9426C" w14:paraId="52DBEC7F" w14:textId="77777777" w:rsidTr="00C9426C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C9426C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C9426C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183DF8D5" w:rsidR="00A84025" w:rsidRPr="00C9426C" w:rsidRDefault="00245027" w:rsidP="00C84F2C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9426C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9426C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53133" w:rsidRPr="00653133">
              <w:rPr>
                <w:rFonts w:ascii="Open Sans" w:hAnsi="Open Sans" w:cs="Calibri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F77302" w:rsidRPr="00C9426C" w14:paraId="21D8A19E" w14:textId="77777777" w:rsidTr="00762A40">
        <w:trPr>
          <w:trHeight w:val="52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C9426C" w:rsidRDefault="001222DE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C9426C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1B670E71" w:rsidR="001222DE" w:rsidRPr="00C9426C" w:rsidRDefault="00BF69C3" w:rsidP="00BF69C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32</w:t>
            </w:r>
            <w:r w:rsidR="001222DE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Ma</w:t>
            </w:r>
            <w:r w:rsidR="00245027" w:rsidRPr="00C9426C">
              <w:rPr>
                <w:rFonts w:ascii="Open Sans" w:hAnsi="Open Sans" w:cs="Calibri"/>
                <w:color w:val="003399"/>
                <w:lang w:val="en-GB" w:eastAsia="en-GB"/>
              </w:rPr>
              <w:t>rch</w:t>
            </w:r>
            <w:r w:rsidR="006A5D97">
              <w:rPr>
                <w:rFonts w:ascii="Open Sans" w:hAnsi="Open Sans" w:cs="Calibri"/>
                <w:color w:val="003399"/>
                <w:lang w:val="en-GB" w:eastAsia="en-GB"/>
              </w:rPr>
              <w:t xml:space="preserve"> 1,</w:t>
            </w:r>
            <w:r w:rsidR="001222DE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201</w:t>
            </w:r>
            <w:r w:rsidR="00245027" w:rsidRPr="00C9426C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 w:rsidR="001222DE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–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October</w:t>
            </w:r>
            <w:r w:rsidR="00A40E9D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A5D97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="001222DE" w:rsidRPr="00C9426C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 w:rsidR="00C45EB4" w:rsidRPr="00C9426C">
              <w:rPr>
                <w:rFonts w:ascii="Open Sans" w:hAnsi="Open Sans" w:cs="Calibri"/>
                <w:color w:val="003399"/>
                <w:lang w:val="en-GB" w:eastAsia="en-GB"/>
              </w:rPr>
              <w:t>1</w:t>
            </w:r>
            <w:r w:rsidR="001222DE" w:rsidRPr="00C9426C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F77302" w:rsidRPr="00C9426C" w14:paraId="05A81C76" w14:textId="77777777" w:rsidTr="00C942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C9426C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C9426C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7537A22" w:rsidR="00CD3A86" w:rsidRPr="00C9426C" w:rsidRDefault="00607595" w:rsidP="00F6475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607595">
              <w:rPr>
                <w:rFonts w:ascii="Open Sans" w:hAnsi="Open Sans" w:cs="Calibri"/>
                <w:color w:val="003399"/>
                <w:lang w:val="en-GB" w:eastAsia="en-GB"/>
              </w:rPr>
              <w:t>The main objective was to increase cross-border employment initiatives and opportunities through the joint training program developed for employers, employees, unemployed people, and people from rural areas.</w:t>
            </w:r>
          </w:p>
        </w:tc>
      </w:tr>
      <w:tr w:rsidR="00F77302" w:rsidRPr="00C9426C" w14:paraId="5CD19851" w14:textId="77777777" w:rsidTr="00C9426C">
        <w:trPr>
          <w:trHeight w:val="748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C9426C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A6836" w14:textId="77777777" w:rsidR="004B509A" w:rsidRDefault="00CD3A86" w:rsidP="00C9426C">
            <w:pPr>
              <w:spacing w:after="0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</w:p>
          <w:p w14:paraId="66A4D6CE" w14:textId="14F607EA" w:rsidR="00CD3A86" w:rsidRPr="00C9426C" w:rsidRDefault="00A40E9D" w:rsidP="00C9426C">
            <w:pPr>
              <w:spacing w:after="0"/>
              <w:rPr>
                <w:rFonts w:ascii="Open Sans" w:hAnsi="Open Sans" w:cs="Open Sans"/>
                <w:color w:val="003399"/>
                <w:lang w:val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Ioan </w:t>
            </w:r>
            <w:proofErr w:type="spellStart"/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>Slavici</w:t>
            </w:r>
            <w:proofErr w:type="spellEnd"/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Foundation for Culture and Education</w:t>
            </w:r>
            <w:r w:rsidR="00F77302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20D9B" w:rsidRPr="00C9426C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</w:tc>
      </w:tr>
      <w:tr w:rsidR="00F77302" w:rsidRPr="00C9426C" w14:paraId="006B602D" w14:textId="77777777" w:rsidTr="00C9426C">
        <w:trPr>
          <w:trHeight w:val="1328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9426C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14D51087" w:rsidR="00A5719D" w:rsidRPr="00C9426C" w:rsidRDefault="00D836D4" w:rsidP="00C9426C">
            <w:pPr>
              <w:spacing w:after="120" w:line="240" w:lineRule="auto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 w:rsidRPr="00C9426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653133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s</w:t>
            </w:r>
            <w:r w:rsidR="00CD3A86" w:rsidRPr="00C9426C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148657A6" w14:textId="3B085F73" w:rsidR="00B64CA2" w:rsidRPr="00C9426C" w:rsidRDefault="001222DE" w:rsidP="00C9426C">
            <w:pPr>
              <w:spacing w:after="120" w:line="240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r w:rsidR="00A40E9D" w:rsidRPr="00C9426C">
              <w:rPr>
                <w:rFonts w:ascii="Open Sans" w:hAnsi="Open Sans" w:cs="Calibri"/>
                <w:color w:val="003399"/>
                <w:lang w:val="en-GB" w:eastAsia="en-GB"/>
              </w:rPr>
              <w:t>Word-Square Association</w:t>
            </w:r>
            <w:r w:rsidR="00620D9B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  <w:p w14:paraId="307B2C9D" w14:textId="2EA49F36" w:rsidR="0067777E" w:rsidRPr="00C9426C" w:rsidRDefault="0067777E" w:rsidP="00C9426C">
            <w:pPr>
              <w:spacing w:after="120" w:line="240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PP3: </w:t>
            </w:r>
            <w:r w:rsidR="00A40E9D" w:rsidRPr="00C9426C">
              <w:rPr>
                <w:rFonts w:ascii="Open Sans" w:hAnsi="Open Sans" w:cs="Calibri"/>
                <w:color w:val="003399"/>
                <w:lang w:val="en-GB" w:eastAsia="en-GB"/>
              </w:rPr>
              <w:t>Novum Association</w:t>
            </w:r>
            <w:r w:rsidR="00620D9B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</w:tc>
      </w:tr>
      <w:tr w:rsidR="00F77302" w:rsidRPr="00C9426C" w14:paraId="5692E066" w14:textId="77777777" w:rsidTr="00C942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C9426C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325CD" w14:textId="77777777" w:rsidR="00744AC2" w:rsidRDefault="00CD3A86" w:rsidP="00C9426C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A40E9D" w:rsidRPr="00C9426C">
              <w:rPr>
                <w:rFonts w:ascii="Open Sans" w:hAnsi="Open Sans" w:cs="Calibri"/>
                <w:color w:val="003399"/>
                <w:lang w:val="en-GB" w:eastAsia="en-GB"/>
              </w:rPr>
              <w:t>363,800.00</w:t>
            </w:r>
            <w:r w:rsidR="0067777E"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C9426C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A40E9D" w:rsidRPr="00C9426C">
              <w:rPr>
                <w:rFonts w:ascii="Open Sans" w:hAnsi="Open Sans" w:cs="Calibri"/>
                <w:color w:val="003399"/>
                <w:lang w:val="en-GB" w:eastAsia="en-GB"/>
              </w:rPr>
              <w:t>309,230.00</w:t>
            </w:r>
          </w:p>
          <w:p w14:paraId="29281520" w14:textId="11699A56" w:rsidR="00C84F2C" w:rsidRPr="00C84F2C" w:rsidRDefault="00C84F2C" w:rsidP="00C84F2C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84F2C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325</w:t>
            </w:r>
            <w:r w:rsidRPr="00C84F2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839</w:t>
            </w:r>
            <w:r w:rsidRPr="00C84F2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70</w:t>
            </w:r>
          </w:p>
          <w:p w14:paraId="0CEC0BF1" w14:textId="7B6B775B" w:rsidR="00C84F2C" w:rsidRPr="00F64752" w:rsidRDefault="00C84F2C" w:rsidP="00E95A23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F6475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 w:rsidR="00E95A23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8</w:t>
            </w:r>
            <w:r w:rsidRPr="00F6475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9.</w:t>
            </w:r>
            <w:r w:rsidR="00E95A23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56</w:t>
            </w:r>
            <w:r w:rsidRPr="00F6475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F77302" w:rsidRPr="00C9426C" w14:paraId="4771AA54" w14:textId="77777777" w:rsidTr="0017773A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C9426C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62D1A" w14:textId="51BE6DDB" w:rsidR="001A1AB3" w:rsidRDefault="00607595" w:rsidP="00970E01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607595">
              <w:rPr>
                <w:rFonts w:ascii="Open Sans" w:hAnsi="Open Sans" w:cs="Calibri"/>
                <w:color w:val="003399"/>
                <w:lang w:val="en-GB" w:eastAsia="en-GB"/>
              </w:rPr>
              <w:t>The project ROHU-399 aimed to organize joint cross-border employment initiatives, with the active involvement of local citizens, to train human resources with green skills for local companies and to support start-ups with a green business focus.</w:t>
            </w:r>
          </w:p>
          <w:p w14:paraId="5A064F3E" w14:textId="77777777" w:rsidR="00607595" w:rsidRPr="00C9426C" w:rsidRDefault="00607595" w:rsidP="00970E01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1BE6C3A2" w14:textId="56371813" w:rsidR="004E436A" w:rsidRPr="00C9426C" w:rsidRDefault="00500DD4" w:rsidP="00970E01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C9426C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F72D6A">
              <w:rPr>
                <w:rFonts w:ascii="Open Sans" w:hAnsi="Open Sans" w:cs="Open Sans"/>
                <w:color w:val="003399"/>
                <w:lang w:val="en-GB"/>
              </w:rPr>
              <w:t xml:space="preserve"> activities </w:t>
            </w:r>
            <w:r w:rsidR="00C84F2C">
              <w:rPr>
                <w:rFonts w:ascii="Open Sans" w:hAnsi="Open Sans" w:cs="Open Sans"/>
                <w:color w:val="003399"/>
                <w:lang w:val="en-GB"/>
              </w:rPr>
              <w:t>implemented within the project: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324E101E" w14:textId="31F745CD" w:rsidR="00650FD5" w:rsidRPr="00C84F2C" w:rsidRDefault="00650FD5" w:rsidP="00175690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84F2C">
              <w:rPr>
                <w:rFonts w:ascii="Open Sans" w:hAnsi="Open Sans" w:cs="Open Sans"/>
                <w:color w:val="003399"/>
                <w:lang w:val="en-GB"/>
              </w:rPr>
              <w:t>Organizing "</w:t>
            </w:r>
            <w:r w:rsidRPr="00630440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Green Jobs at Green Companies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 xml:space="preserve">” training (for </w:t>
            </w:r>
            <w:r w:rsidR="00F64752">
              <w:rPr>
                <w:rFonts w:ascii="Open Sans" w:hAnsi="Open Sans" w:cs="Open Sans"/>
                <w:color w:val="003399"/>
                <w:lang w:val="en-GB"/>
              </w:rPr>
              <w:t xml:space="preserve">more than 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675E8A">
              <w:rPr>
                <w:rFonts w:ascii="Open Sans" w:hAnsi="Open Sans" w:cs="Open Sans"/>
                <w:color w:val="003399"/>
                <w:lang w:val="en-GB"/>
              </w:rPr>
              <w:t>5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>0 persons) in both countries</w:t>
            </w:r>
            <w:r w:rsidR="00675E8A">
              <w:rPr>
                <w:rFonts w:ascii="Open Sans" w:hAnsi="Open Sans" w:cs="Open Sans"/>
                <w:color w:val="003399"/>
                <w:lang w:val="en-GB"/>
              </w:rPr>
              <w:t xml:space="preserve"> for 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>employers, managers</w:t>
            </w:r>
            <w:r w:rsidR="00C84F2C" w:rsidRPr="00C84F2C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C84F2C" w:rsidRPr="00C84F2C">
              <w:rPr>
                <w:rFonts w:ascii="Open Sans" w:hAnsi="Open Sans" w:cs="Open Sans"/>
                <w:color w:val="003399"/>
                <w:lang w:val="en-GB"/>
              </w:rPr>
              <w:lastRenderedPageBreak/>
              <w:t>rural people who intend to start a business,</w:t>
            </w:r>
            <w:r w:rsidR="00C84F2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C84F2C" w:rsidRPr="00C84F2C">
              <w:rPr>
                <w:rFonts w:ascii="Open Sans" w:hAnsi="Open Sans" w:cs="Open Sans"/>
                <w:color w:val="003399"/>
                <w:lang w:val="en-GB"/>
              </w:rPr>
              <w:t>owners of start-ups</w:t>
            </w:r>
            <w:r w:rsidR="00C84F2C">
              <w:rPr>
                <w:rFonts w:ascii="Open Sans" w:hAnsi="Open Sans" w:cs="Open Sans"/>
                <w:color w:val="003399"/>
                <w:lang w:val="en-GB"/>
              </w:rPr>
              <w:t>, etc</w:t>
            </w:r>
            <w:r w:rsidRPr="00C84F2C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5F707BA" w14:textId="6FE50D99" w:rsidR="00650FD5" w:rsidRPr="00C9426C" w:rsidRDefault="00650FD5" w:rsidP="00650FD5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9426C">
              <w:rPr>
                <w:rFonts w:ascii="Open Sans" w:hAnsi="Open Sans" w:cs="Open Sans"/>
                <w:color w:val="003399"/>
                <w:lang w:val="en-GB"/>
              </w:rPr>
              <w:t>Organizing "</w:t>
            </w:r>
            <w:r w:rsidRPr="00630440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Green Skills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” training </w:t>
            </w:r>
            <w:r w:rsidR="00675E8A" w:rsidRPr="00C84F2C">
              <w:rPr>
                <w:rFonts w:ascii="Open Sans" w:hAnsi="Open Sans" w:cs="Open Sans"/>
                <w:color w:val="003399"/>
                <w:lang w:val="en-GB"/>
              </w:rPr>
              <w:t xml:space="preserve">(for </w:t>
            </w:r>
            <w:r w:rsidR="00F64752">
              <w:rPr>
                <w:rFonts w:ascii="Open Sans" w:hAnsi="Open Sans" w:cs="Open Sans"/>
                <w:color w:val="003399"/>
                <w:lang w:val="en-GB"/>
              </w:rPr>
              <w:t>more than 315</w:t>
            </w:r>
            <w:r w:rsidR="00675E8A" w:rsidRPr="00C84F2C">
              <w:rPr>
                <w:rFonts w:ascii="Open Sans" w:hAnsi="Open Sans" w:cs="Open Sans"/>
                <w:color w:val="003399"/>
                <w:lang w:val="en-GB"/>
              </w:rPr>
              <w:t xml:space="preserve"> persons) 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>for employees, unemployed people</w:t>
            </w:r>
            <w:r w:rsidR="006A5D97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 and people from rural areas</w:t>
            </w:r>
            <w:r w:rsidR="00C84F2C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r w:rsidR="00C84F2C" w:rsidRPr="00C84F2C">
              <w:rPr>
                <w:rFonts w:ascii="Open Sans" w:hAnsi="Open Sans" w:cs="Open Sans"/>
                <w:color w:val="003399"/>
                <w:lang w:val="en-GB"/>
              </w:rPr>
              <w:t>women looking for jobs or better jobs</w:t>
            </w:r>
            <w:r w:rsidR="00C84F2C">
              <w:rPr>
                <w:rFonts w:ascii="Open Sans" w:hAnsi="Open Sans" w:cs="Open Sans"/>
                <w:color w:val="003399"/>
                <w:lang w:val="en-GB"/>
              </w:rPr>
              <w:t>, etc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87CA988" w14:textId="1A0B02FE" w:rsidR="00650FD5" w:rsidRDefault="00650FD5" w:rsidP="00650FD5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9426C">
              <w:rPr>
                <w:rFonts w:ascii="Open Sans" w:hAnsi="Open Sans" w:cs="Open Sans"/>
                <w:color w:val="003399"/>
                <w:lang w:val="en-GB"/>
              </w:rPr>
              <w:t>Elaborating</w:t>
            </w:r>
            <w:r w:rsidR="00F64752">
              <w:rPr>
                <w:rFonts w:ascii="Open Sans" w:hAnsi="Open Sans" w:cs="Open Sans"/>
                <w:color w:val="003399"/>
                <w:lang w:val="en-GB"/>
              </w:rPr>
              <w:t xml:space="preserve"> a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 Guide on </w:t>
            </w:r>
            <w:r w:rsidRPr="00675E8A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Green Jobs at Environmentally Responsible Companies</w:t>
            </w:r>
            <w:r w:rsidR="006A5D97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,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F64752">
              <w:rPr>
                <w:rFonts w:ascii="Open Sans" w:hAnsi="Open Sans" w:cs="Open Sans"/>
                <w:color w:val="003399"/>
                <w:lang w:val="en-GB"/>
              </w:rPr>
              <w:t>containing the</w:t>
            </w:r>
            <w:r w:rsidRPr="00C9426C">
              <w:rPr>
                <w:rFonts w:ascii="Open Sans" w:hAnsi="Open Sans" w:cs="Open Sans"/>
                <w:color w:val="003399"/>
                <w:lang w:val="en-GB"/>
              </w:rPr>
              <w:t xml:space="preserve"> training summary, available online and in hard copy (750 copies);</w:t>
            </w:r>
          </w:p>
          <w:p w14:paraId="3D164B36" w14:textId="4C3E6F0C" w:rsidR="00F64752" w:rsidRPr="00F64752" w:rsidRDefault="00F64752" w:rsidP="00FC66F3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F64752">
              <w:rPr>
                <w:rFonts w:ascii="Open Sans" w:hAnsi="Open Sans" w:cs="Open Sans"/>
                <w:color w:val="003399"/>
                <w:lang w:val="en-GB"/>
              </w:rPr>
              <w:t xml:space="preserve">Elaborating a workbook on </w:t>
            </w:r>
            <w:r w:rsidRPr="00F64752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The GREEN BUSINESS Studies and Surveys of GREEN SEED Impact</w:t>
            </w:r>
            <w:r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;</w:t>
            </w:r>
          </w:p>
          <w:p w14:paraId="3ADE1DBE" w14:textId="588DFE7C" w:rsidR="00650FD5" w:rsidRDefault="00207976" w:rsidP="00650FD5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Develop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 xml:space="preserve"> 1 Digital Tool for Training </w:t>
            </w:r>
            <w:proofErr w:type="gramStart"/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>on</w:t>
            </w:r>
            <w:r w:rsidR="000D362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>”</w:t>
            </w:r>
            <w:r w:rsidR="00650FD5" w:rsidRPr="000D362F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Green</w:t>
            </w:r>
            <w:proofErr w:type="gramEnd"/>
            <w:r w:rsidR="00650FD5" w:rsidRPr="000D362F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 xml:space="preserve"> Jobs at Green Companies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 xml:space="preserve">” and” </w:t>
            </w:r>
            <w:r w:rsidR="00650FD5" w:rsidRPr="000D362F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Green Skills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 xml:space="preserve">”, based on the </w:t>
            </w:r>
            <w:r w:rsidR="00675E8A" w:rsidRPr="00C9426C">
              <w:rPr>
                <w:rFonts w:ascii="Open Sans" w:hAnsi="Open Sans" w:cs="Open Sans"/>
                <w:color w:val="003399"/>
                <w:lang w:val="en-GB"/>
              </w:rPr>
              <w:t>training’s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75E8A" w:rsidRPr="00C9426C">
              <w:rPr>
                <w:rFonts w:ascii="Open Sans" w:hAnsi="Open Sans" w:cs="Open Sans"/>
                <w:color w:val="003399"/>
                <w:lang w:val="en-GB"/>
              </w:rPr>
              <w:t>curricula</w:t>
            </w:r>
            <w:r w:rsidR="00675E8A">
              <w:rPr>
                <w:rFonts w:ascii="Open Sans" w:hAnsi="Open Sans" w:cs="Open Sans"/>
                <w:color w:val="003399"/>
                <w:lang w:val="en-GB"/>
              </w:rPr>
              <w:t xml:space="preserve"> elaborated</w:t>
            </w:r>
            <w:r w:rsidR="00650FD5" w:rsidRPr="00C9426C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4654A7C4" w14:textId="77777777" w:rsidR="00675E8A" w:rsidRDefault="00675E8A" w:rsidP="00675E8A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4651A2C" w14:textId="4F5D768E" w:rsidR="00675E8A" w:rsidRPr="00675E8A" w:rsidRDefault="00675E8A" w:rsidP="00675E8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On October 31, 2021, the project was successfully finalized.</w:t>
            </w:r>
          </w:p>
          <w:p w14:paraId="67887488" w14:textId="13908A51" w:rsidR="00675E8A" w:rsidRPr="00675E8A" w:rsidRDefault="00675E8A" w:rsidP="00675E8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All activities provided in the project were completed.</w:t>
            </w:r>
          </w:p>
          <w:p w14:paraId="527C53D7" w14:textId="77777777" w:rsidR="00364D1D" w:rsidRPr="00C9426C" w:rsidRDefault="00364D1D" w:rsidP="00364D1D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79C04D1" w14:textId="60D3761B" w:rsidR="00822E0E" w:rsidRPr="00C9426C" w:rsidRDefault="00500DD4" w:rsidP="004B5685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T</w:t>
            </w:r>
            <w:r w:rsidR="0050327B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he Programme Output Indicator is </w:t>
            </w:r>
            <w:r w:rsidR="0050327B" w:rsidRPr="00B50C5F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„</w:t>
            </w:r>
            <w:r w:rsidR="003C4D96" w:rsidRPr="00B50C5F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CO44 Labour Market and Training: Number of participants in joint local employment initiatives and joint training</w:t>
            </w:r>
            <w:r w:rsidR="0050327B" w:rsidRPr="00B50C5F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”.</w:t>
            </w:r>
            <w:r w:rsidR="0050327B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D3431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Through</w:t>
            </w:r>
            <w:r w:rsidR="0020797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he</w:t>
            </w:r>
            <w:r w:rsidR="006D3431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207976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ROHU–399</w:t>
            </w:r>
            <w:r w:rsidR="0020797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D3431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p</w:t>
            </w:r>
            <w:r w:rsidR="00DE6366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roject</w:t>
            </w:r>
            <w:r w:rsidR="006D3431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="00DE6366"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75E8A"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>1</w:t>
            </w:r>
            <w:r w:rsidR="00630440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>,</w:t>
            </w:r>
            <w:r w:rsidR="00675E8A"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>743</w:t>
            </w:r>
            <w:r w:rsidR="006D3431"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 xml:space="preserve"> </w:t>
            </w:r>
            <w:r w:rsidR="00F4403C"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 xml:space="preserve">persons </w:t>
            </w:r>
            <w:r w:rsidR="00F4403C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benefit</w:t>
            </w:r>
            <w:r w:rsidR="00675E8A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 xml:space="preserve">ed </w:t>
            </w:r>
            <w:r w:rsidR="00F4403C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 xml:space="preserve">from </w:t>
            </w:r>
            <w:r w:rsidR="00630440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trainings/specializations</w:t>
            </w:r>
            <w:r w:rsidR="00F4403C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 xml:space="preserve"> </w:t>
            </w:r>
            <w:r w:rsidR="00675E8A"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and joint local employment initiatives</w:t>
            </w:r>
            <w:r w:rsidR="009C04EE" w:rsidRPr="004B509A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</w:tc>
      </w:tr>
      <w:tr w:rsidR="00E97F05" w:rsidRPr="00C9426C" w14:paraId="29DB1113" w14:textId="77777777" w:rsidTr="0070121B">
        <w:trPr>
          <w:trHeight w:val="12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C9426C" w:rsidRDefault="00406660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9426C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07F1C" w14:textId="75D49C4C" w:rsidR="002B2AC7" w:rsidRDefault="004B5685" w:rsidP="002B2AC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B5685">
              <w:rPr>
                <w:rFonts w:ascii="Open Sans" w:hAnsi="Open Sans" w:cs="Open Sans"/>
                <w:color w:val="003399"/>
                <w:sz w:val="22"/>
                <w:szCs w:val="22"/>
              </w:rPr>
              <w:t>Th</w:t>
            </w:r>
            <w:r w:rsidR="002B2AC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e main results of </w:t>
            </w:r>
            <w:r w:rsidRPr="004B5685">
              <w:rPr>
                <w:rFonts w:ascii="Open Sans" w:hAnsi="Open Sans" w:cs="Open Sans"/>
                <w:color w:val="003399"/>
                <w:sz w:val="22"/>
                <w:szCs w:val="22"/>
              </w:rPr>
              <w:t>the project ROHU</w:t>
            </w:r>
            <w:r w:rsidR="00630440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4B5685">
              <w:rPr>
                <w:rFonts w:ascii="Open Sans" w:hAnsi="Open Sans" w:cs="Open Sans"/>
                <w:color w:val="003399"/>
                <w:sz w:val="22"/>
                <w:szCs w:val="22"/>
              </w:rPr>
              <w:t>399</w:t>
            </w:r>
            <w:r w:rsidR="002B2AC7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re</w:t>
            </w:r>
            <w:r w:rsidR="00BF0023">
              <w:rPr>
                <w:rFonts w:ascii="Open Sans" w:hAnsi="Open Sans" w:cs="Open Sans"/>
                <w:color w:val="003399"/>
                <w:sz w:val="22"/>
                <w:szCs w:val="22"/>
              </w:rPr>
              <w:t>:</w:t>
            </w:r>
          </w:p>
          <w:p w14:paraId="5D7F0151" w14:textId="1F4D498D" w:rsidR="002B2AC7" w:rsidRDefault="00675E8A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63044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1</w:t>
            </w:r>
            <w:r w:rsidR="002B2AC7" w:rsidRPr="0063044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Guide</w:t>
            </w:r>
            <w:r w:rsidR="002B2AC7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on </w:t>
            </w:r>
            <w:r w:rsidR="002B2AC7" w:rsidRPr="00675E8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Green Jobs at Environmentally Responsible Companies</w:t>
            </w:r>
            <w:r w:rsidR="006F552D" w:rsidRPr="00675E8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 xml:space="preserve"> 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>elaborated</w:t>
            </w:r>
            <w:r w:rsidR="00163DA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hyperlink r:id="rId8" w:history="1">
              <w:r w:rsidR="00163DA0" w:rsidRPr="002F1AA5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greenseed.ro/wp-content/uploads/2020/05/</w:t>
              </w:r>
              <w:r w:rsidR="00163DA0" w:rsidRPr="002F1AA5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G</w:t>
              </w:r>
              <w:r w:rsidR="00163DA0" w:rsidRPr="002F1AA5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uide-EN.pdf</w:t>
              </w:r>
            </w:hyperlink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D60F096" w14:textId="5ECA44EC" w:rsidR="00F64752" w:rsidRPr="00F64752" w:rsidRDefault="00F64752" w:rsidP="00F64752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63044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1 workbook</w:t>
            </w:r>
            <w:r w:rsidRPr="00F64752">
              <w:rPr>
                <w:rFonts w:ascii="Open Sans" w:hAnsi="Open Sans" w:cs="Open Sans"/>
                <w:color w:val="003399"/>
                <w:lang w:val="en-GB"/>
              </w:rPr>
              <w:t xml:space="preserve"> on </w:t>
            </w:r>
            <w:r w:rsidRPr="00F64752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The GREEN BUSINESS Studies and Surveys of GREEN SEED Impact</w:t>
            </w:r>
            <w:r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elaborated </w:t>
            </w:r>
            <w:hyperlink r:id="rId9" w:history="1">
              <w:r w:rsidRPr="00295CB4">
                <w:rPr>
                  <w:rStyle w:val="Hyperlink"/>
                  <w:rFonts w:ascii="Open Sans" w:hAnsi="Open Sans" w:cs="Open Sans"/>
                  <w:lang w:val="en-GB"/>
                </w:rPr>
                <w:t>https:/</w:t>
              </w:r>
              <w:r w:rsidRPr="00295CB4">
                <w:rPr>
                  <w:rStyle w:val="Hyperlink"/>
                  <w:rFonts w:ascii="Open Sans" w:hAnsi="Open Sans" w:cs="Open Sans"/>
                  <w:lang w:val="en-GB"/>
                </w:rPr>
                <w:t>/</w:t>
              </w:r>
              <w:r w:rsidRPr="00295CB4">
                <w:rPr>
                  <w:rStyle w:val="Hyperlink"/>
                  <w:rFonts w:ascii="Open Sans" w:hAnsi="Open Sans" w:cs="Open Sans"/>
                  <w:lang w:val="en-GB"/>
                </w:rPr>
                <w:t>greenseed.ro/wp-content/uploads/2021/10/Workbook-English.pdf</w:t>
              </w:r>
            </w:hyperlink>
            <w:r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;</w:t>
            </w:r>
          </w:p>
          <w:p w14:paraId="688CDE59" w14:textId="67AC7BF5" w:rsidR="006F552D" w:rsidRPr="006F552D" w:rsidRDefault="00675E8A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 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>"</w:t>
            </w:r>
            <w:r w:rsidR="006F552D" w:rsidRPr="000D362F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Green Jobs at Green Companies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 </w:t>
            </w:r>
            <w:r w:rsidR="00BF0023" w:rsidRPr="0063044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training</w:t>
            </w:r>
            <w:r w:rsidR="00BF002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ed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n both countries;</w:t>
            </w:r>
          </w:p>
          <w:p w14:paraId="3E518DA2" w14:textId="3260F95B" w:rsidR="006F552D" w:rsidRDefault="00675E8A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 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>"</w:t>
            </w:r>
            <w:r w:rsidR="006F552D" w:rsidRPr="000D362F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Green Skills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 </w:t>
            </w:r>
            <w:r w:rsidR="006F552D" w:rsidRPr="0063044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training</w:t>
            </w:r>
            <w:r w:rsidR="006F552D" w:rsidRPr="006F552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organized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n both countries;</w:t>
            </w:r>
          </w:p>
          <w:p w14:paraId="644ACAC0" w14:textId="5A68B1F6" w:rsidR="00BF0023" w:rsidRPr="0055572D" w:rsidRDefault="00BF0023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BF0023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1 </w:t>
            </w:r>
            <w:r w:rsidRPr="004B509A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Digital Tool</w:t>
            </w:r>
            <w:r w:rsidRPr="00BF0023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for Training on” </w:t>
            </w:r>
            <w:r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  <w:lang w:val="en-US"/>
              </w:rPr>
              <w:t>Green Jobs at Green Companie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” and” </w:t>
            </w:r>
            <w:r w:rsidRPr="004B509A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  <w:lang w:val="en-US"/>
              </w:rPr>
              <w:t>Green Skill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” elaborated.</w:t>
            </w:r>
          </w:p>
          <w:p w14:paraId="24511034" w14:textId="77777777" w:rsidR="0055572D" w:rsidRDefault="0055572D" w:rsidP="0055572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</w:p>
          <w:p w14:paraId="1FA624C5" w14:textId="272CE6BF" w:rsidR="00163DA0" w:rsidRDefault="00163DA0" w:rsidP="0055572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163DA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Website/webpage:</w:t>
            </w:r>
          </w:p>
          <w:p w14:paraId="34CA640F" w14:textId="24C109EF" w:rsidR="0055572D" w:rsidRDefault="0055572D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Style w:val="Hyperlink"/>
                <w:rFonts w:ascii="Open Sans" w:hAnsi="Open Sans" w:cs="Open Sans"/>
                <w:sz w:val="22"/>
                <w:szCs w:val="22"/>
              </w:rPr>
            </w:pPr>
            <w:hyperlink r:id="rId10" w:history="1">
              <w:r w:rsidRPr="006D352D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greenseed.ro/</w:t>
              </w:r>
            </w:hyperlink>
          </w:p>
          <w:p w14:paraId="6916C6F2" w14:textId="301FF124" w:rsidR="0055572D" w:rsidRPr="00163DA0" w:rsidRDefault="00163DA0" w:rsidP="00F64752">
            <w:pPr>
              <w:pStyle w:val="HTMLPreformatted"/>
              <w:numPr>
                <w:ilvl w:val="0"/>
                <w:numId w:val="20"/>
              </w:numPr>
              <w:jc w:val="both"/>
              <w:rPr>
                <w:rFonts w:ascii="Open Sans" w:hAnsi="Open Sans" w:cs="Open Sans"/>
                <w:color w:val="0563C1" w:themeColor="hyperlink"/>
                <w:sz w:val="22"/>
                <w:szCs w:val="22"/>
                <w:u w:val="single"/>
              </w:rPr>
            </w:pPr>
            <w:hyperlink r:id="rId11" w:history="1">
              <w:r w:rsidRPr="002F1AA5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greenseed.ro/?page_id=20</w:t>
              </w:r>
            </w:hyperlink>
          </w:p>
        </w:tc>
      </w:tr>
    </w:tbl>
    <w:p w14:paraId="6C488934" w14:textId="6C626940" w:rsidR="00B05DE4" w:rsidRPr="00C9426C" w:rsidRDefault="00B05DE4" w:rsidP="00B05DE4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en-GB"/>
        </w:rPr>
      </w:pPr>
    </w:p>
    <w:p w14:paraId="50CAC815" w14:textId="77777777" w:rsidR="00B05DE4" w:rsidRPr="00C9426C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C9426C" w:rsidSect="002D398F">
      <w:headerReference w:type="default" r:id="rId12"/>
      <w:footerReference w:type="default" r:id="rId13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F9F0C" w14:textId="77777777" w:rsidR="00ED2CB8" w:rsidRDefault="00ED2CB8" w:rsidP="00DE0A0A">
      <w:pPr>
        <w:spacing w:after="0" w:line="240" w:lineRule="auto"/>
      </w:pPr>
      <w:r>
        <w:separator/>
      </w:r>
    </w:p>
  </w:endnote>
  <w:endnote w:type="continuationSeparator" w:id="0">
    <w:p w14:paraId="39D6F35E" w14:textId="77777777" w:rsidR="00ED2CB8" w:rsidRDefault="00ED2CB8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 w:rsidP="003E63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5A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A3865" w14:textId="77777777" w:rsidR="00ED2CB8" w:rsidRDefault="00ED2CB8" w:rsidP="00DE0A0A">
      <w:pPr>
        <w:spacing w:after="0" w:line="240" w:lineRule="auto"/>
      </w:pPr>
      <w:r>
        <w:separator/>
      </w:r>
    </w:p>
  </w:footnote>
  <w:footnote w:type="continuationSeparator" w:id="0">
    <w:p w14:paraId="5819E4B6" w14:textId="77777777" w:rsidR="00ED2CB8" w:rsidRDefault="00ED2CB8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1ADB1750" w:rsidR="007116AA" w:rsidRDefault="00C9426C">
    <w:pPr>
      <w:pStyle w:val="Header"/>
    </w:pPr>
    <w:r>
      <w:rPr>
        <w:noProof/>
        <w:lang w:val="ro-RO" w:eastAsia="ro-RO"/>
      </w:rPr>
      <w:drawing>
        <wp:inline distT="0" distB="0" distL="0" distR="0" wp14:anchorId="621A1F18" wp14:editId="1F27BD0E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4624B"/>
    <w:multiLevelType w:val="hybridMultilevel"/>
    <w:tmpl w:val="57A833A0"/>
    <w:lvl w:ilvl="0" w:tplc="29527350">
      <w:start w:val="32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18901E1"/>
    <w:multiLevelType w:val="hybridMultilevel"/>
    <w:tmpl w:val="7A3C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296FA9"/>
    <w:multiLevelType w:val="hybridMultilevel"/>
    <w:tmpl w:val="12803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803735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80439288">
    <w:abstractNumId w:val="14"/>
  </w:num>
  <w:num w:numId="3" w16cid:durableId="906109826">
    <w:abstractNumId w:val="19"/>
  </w:num>
  <w:num w:numId="4" w16cid:durableId="2021353895">
    <w:abstractNumId w:val="15"/>
  </w:num>
  <w:num w:numId="5" w16cid:durableId="994798456">
    <w:abstractNumId w:val="1"/>
  </w:num>
  <w:num w:numId="6" w16cid:durableId="2087457574">
    <w:abstractNumId w:val="7"/>
  </w:num>
  <w:num w:numId="7" w16cid:durableId="1220243569">
    <w:abstractNumId w:val="2"/>
  </w:num>
  <w:num w:numId="8" w16cid:durableId="57898508">
    <w:abstractNumId w:val="10"/>
  </w:num>
  <w:num w:numId="9" w16cid:durableId="651368827">
    <w:abstractNumId w:val="11"/>
  </w:num>
  <w:num w:numId="10" w16cid:durableId="1267227216">
    <w:abstractNumId w:val="5"/>
  </w:num>
  <w:num w:numId="11" w16cid:durableId="1146320445">
    <w:abstractNumId w:val="12"/>
  </w:num>
  <w:num w:numId="12" w16cid:durableId="1407920179">
    <w:abstractNumId w:val="0"/>
  </w:num>
  <w:num w:numId="13" w16cid:durableId="2017687892">
    <w:abstractNumId w:val="6"/>
  </w:num>
  <w:num w:numId="14" w16cid:durableId="139809658">
    <w:abstractNumId w:val="13"/>
  </w:num>
  <w:num w:numId="15" w16cid:durableId="1132285872">
    <w:abstractNumId w:val="3"/>
  </w:num>
  <w:num w:numId="16" w16cid:durableId="1919174803">
    <w:abstractNumId w:val="9"/>
  </w:num>
  <w:num w:numId="17" w16cid:durableId="1930580623">
    <w:abstractNumId w:val="16"/>
  </w:num>
  <w:num w:numId="18" w16cid:durableId="2131701612">
    <w:abstractNumId w:val="20"/>
  </w:num>
  <w:num w:numId="19" w16cid:durableId="1542668586">
    <w:abstractNumId w:val="17"/>
  </w:num>
  <w:num w:numId="20" w16cid:durableId="1534229153">
    <w:abstractNumId w:val="4"/>
  </w:num>
  <w:num w:numId="21" w16cid:durableId="7150854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srA0NjA0MjM2tDBR0lEKTi0uzszPAykwrgUAOof+6C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D1A6F"/>
    <w:rsid w:val="000D362F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4137"/>
    <w:rsid w:val="001628F5"/>
    <w:rsid w:val="00163DA0"/>
    <w:rsid w:val="001775D1"/>
    <w:rsid w:val="0017773A"/>
    <w:rsid w:val="00181B39"/>
    <w:rsid w:val="00184EAD"/>
    <w:rsid w:val="00192845"/>
    <w:rsid w:val="001955D5"/>
    <w:rsid w:val="001958CD"/>
    <w:rsid w:val="00195AD8"/>
    <w:rsid w:val="001A1AB3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07976"/>
    <w:rsid w:val="00211E9A"/>
    <w:rsid w:val="002200B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B2AC7"/>
    <w:rsid w:val="002C1094"/>
    <w:rsid w:val="002C5129"/>
    <w:rsid w:val="002C75D1"/>
    <w:rsid w:val="002D398F"/>
    <w:rsid w:val="002E3BF1"/>
    <w:rsid w:val="002E3EBE"/>
    <w:rsid w:val="002E5DCC"/>
    <w:rsid w:val="002E6D53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3CB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23C"/>
    <w:rsid w:val="00406660"/>
    <w:rsid w:val="00413FC1"/>
    <w:rsid w:val="0041460E"/>
    <w:rsid w:val="0041690F"/>
    <w:rsid w:val="00424B1B"/>
    <w:rsid w:val="00430336"/>
    <w:rsid w:val="00430B04"/>
    <w:rsid w:val="004321A4"/>
    <w:rsid w:val="00436376"/>
    <w:rsid w:val="0044308D"/>
    <w:rsid w:val="004540CA"/>
    <w:rsid w:val="00454751"/>
    <w:rsid w:val="004630FD"/>
    <w:rsid w:val="00465B6F"/>
    <w:rsid w:val="00465C18"/>
    <w:rsid w:val="004679B2"/>
    <w:rsid w:val="00467A99"/>
    <w:rsid w:val="004707A7"/>
    <w:rsid w:val="00482317"/>
    <w:rsid w:val="00482AFA"/>
    <w:rsid w:val="004B273D"/>
    <w:rsid w:val="004B509A"/>
    <w:rsid w:val="004B5685"/>
    <w:rsid w:val="004C0784"/>
    <w:rsid w:val="004C4081"/>
    <w:rsid w:val="004C4FAF"/>
    <w:rsid w:val="004D055F"/>
    <w:rsid w:val="004D3FE6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54066"/>
    <w:rsid w:val="0055572D"/>
    <w:rsid w:val="005569FB"/>
    <w:rsid w:val="00564323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F2B58"/>
    <w:rsid w:val="005F71F6"/>
    <w:rsid w:val="006007B7"/>
    <w:rsid w:val="00603190"/>
    <w:rsid w:val="00607595"/>
    <w:rsid w:val="00607C52"/>
    <w:rsid w:val="00616E9C"/>
    <w:rsid w:val="00620D9B"/>
    <w:rsid w:val="00623FCA"/>
    <w:rsid w:val="00630440"/>
    <w:rsid w:val="00634CAF"/>
    <w:rsid w:val="00641BC7"/>
    <w:rsid w:val="00642C0D"/>
    <w:rsid w:val="00645360"/>
    <w:rsid w:val="00650FD5"/>
    <w:rsid w:val="00653133"/>
    <w:rsid w:val="00653932"/>
    <w:rsid w:val="0065578E"/>
    <w:rsid w:val="00657A1B"/>
    <w:rsid w:val="00664F02"/>
    <w:rsid w:val="00664FF6"/>
    <w:rsid w:val="00670B7E"/>
    <w:rsid w:val="00675E8A"/>
    <w:rsid w:val="0067777E"/>
    <w:rsid w:val="00686C18"/>
    <w:rsid w:val="006969D9"/>
    <w:rsid w:val="0069759C"/>
    <w:rsid w:val="006A3931"/>
    <w:rsid w:val="006A47CD"/>
    <w:rsid w:val="006A5D97"/>
    <w:rsid w:val="006A7B4A"/>
    <w:rsid w:val="006B4891"/>
    <w:rsid w:val="006D3431"/>
    <w:rsid w:val="006E2581"/>
    <w:rsid w:val="006E56B5"/>
    <w:rsid w:val="006E6865"/>
    <w:rsid w:val="006F552D"/>
    <w:rsid w:val="0070121B"/>
    <w:rsid w:val="0070636B"/>
    <w:rsid w:val="007102DB"/>
    <w:rsid w:val="007116AA"/>
    <w:rsid w:val="0072317B"/>
    <w:rsid w:val="00737C61"/>
    <w:rsid w:val="00744888"/>
    <w:rsid w:val="00744AC2"/>
    <w:rsid w:val="0075136A"/>
    <w:rsid w:val="007540C9"/>
    <w:rsid w:val="007602AA"/>
    <w:rsid w:val="00762A40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D2F2B"/>
    <w:rsid w:val="007D6793"/>
    <w:rsid w:val="007E0C46"/>
    <w:rsid w:val="007E4FA9"/>
    <w:rsid w:val="007F066B"/>
    <w:rsid w:val="007F7E5F"/>
    <w:rsid w:val="00800342"/>
    <w:rsid w:val="00802413"/>
    <w:rsid w:val="008025DA"/>
    <w:rsid w:val="008028AF"/>
    <w:rsid w:val="0080382E"/>
    <w:rsid w:val="00807560"/>
    <w:rsid w:val="008101CC"/>
    <w:rsid w:val="0081520D"/>
    <w:rsid w:val="00822E0E"/>
    <w:rsid w:val="008255A9"/>
    <w:rsid w:val="008313C5"/>
    <w:rsid w:val="00831D8C"/>
    <w:rsid w:val="0083496B"/>
    <w:rsid w:val="00835FC5"/>
    <w:rsid w:val="00835FCF"/>
    <w:rsid w:val="008414C8"/>
    <w:rsid w:val="008478C7"/>
    <w:rsid w:val="0085089C"/>
    <w:rsid w:val="00855967"/>
    <w:rsid w:val="00864DD8"/>
    <w:rsid w:val="00865773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E00B4"/>
    <w:rsid w:val="008E38BF"/>
    <w:rsid w:val="008F4A49"/>
    <w:rsid w:val="0090210C"/>
    <w:rsid w:val="00902511"/>
    <w:rsid w:val="00907C5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3199"/>
    <w:rsid w:val="009868E8"/>
    <w:rsid w:val="009916CB"/>
    <w:rsid w:val="00995318"/>
    <w:rsid w:val="009B49F1"/>
    <w:rsid w:val="009C049E"/>
    <w:rsid w:val="009C04EE"/>
    <w:rsid w:val="009D75C7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3050D"/>
    <w:rsid w:val="00A33384"/>
    <w:rsid w:val="00A35EAE"/>
    <w:rsid w:val="00A40E9D"/>
    <w:rsid w:val="00A422B0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C7011"/>
    <w:rsid w:val="00AD658C"/>
    <w:rsid w:val="00AE3D1F"/>
    <w:rsid w:val="00B02D2F"/>
    <w:rsid w:val="00B05DE4"/>
    <w:rsid w:val="00B128E6"/>
    <w:rsid w:val="00B16206"/>
    <w:rsid w:val="00B16DD0"/>
    <w:rsid w:val="00B232FB"/>
    <w:rsid w:val="00B27EAB"/>
    <w:rsid w:val="00B42489"/>
    <w:rsid w:val="00B50C5F"/>
    <w:rsid w:val="00B51E51"/>
    <w:rsid w:val="00B6241C"/>
    <w:rsid w:val="00B649F2"/>
    <w:rsid w:val="00B64CA2"/>
    <w:rsid w:val="00B66884"/>
    <w:rsid w:val="00B67C90"/>
    <w:rsid w:val="00B770AF"/>
    <w:rsid w:val="00B80E4D"/>
    <w:rsid w:val="00B819F9"/>
    <w:rsid w:val="00B82817"/>
    <w:rsid w:val="00B83B72"/>
    <w:rsid w:val="00B83D51"/>
    <w:rsid w:val="00B925C7"/>
    <w:rsid w:val="00BA3729"/>
    <w:rsid w:val="00BB0A19"/>
    <w:rsid w:val="00BB6DFB"/>
    <w:rsid w:val="00BB6EAD"/>
    <w:rsid w:val="00BC2CA3"/>
    <w:rsid w:val="00BC5491"/>
    <w:rsid w:val="00BC7C12"/>
    <w:rsid w:val="00BD0127"/>
    <w:rsid w:val="00BE1ADF"/>
    <w:rsid w:val="00BE4DC3"/>
    <w:rsid w:val="00BE7779"/>
    <w:rsid w:val="00BF0023"/>
    <w:rsid w:val="00BF583B"/>
    <w:rsid w:val="00BF69C3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4648E"/>
    <w:rsid w:val="00C52970"/>
    <w:rsid w:val="00C556C9"/>
    <w:rsid w:val="00C57323"/>
    <w:rsid w:val="00C57BF1"/>
    <w:rsid w:val="00C67A7D"/>
    <w:rsid w:val="00C67DC8"/>
    <w:rsid w:val="00C70C41"/>
    <w:rsid w:val="00C71E02"/>
    <w:rsid w:val="00C734BF"/>
    <w:rsid w:val="00C76F27"/>
    <w:rsid w:val="00C820B5"/>
    <w:rsid w:val="00C84F2C"/>
    <w:rsid w:val="00C86F0A"/>
    <w:rsid w:val="00C9426C"/>
    <w:rsid w:val="00C94AA2"/>
    <w:rsid w:val="00CA0393"/>
    <w:rsid w:val="00CB5101"/>
    <w:rsid w:val="00CC0F91"/>
    <w:rsid w:val="00CD3A86"/>
    <w:rsid w:val="00CD7803"/>
    <w:rsid w:val="00CE450A"/>
    <w:rsid w:val="00CE4B2C"/>
    <w:rsid w:val="00CF3EE1"/>
    <w:rsid w:val="00D03128"/>
    <w:rsid w:val="00D060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A6C7B"/>
    <w:rsid w:val="00DB4364"/>
    <w:rsid w:val="00DB4A5E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E2F"/>
    <w:rsid w:val="00E52C21"/>
    <w:rsid w:val="00E53FFE"/>
    <w:rsid w:val="00E564B9"/>
    <w:rsid w:val="00E851A7"/>
    <w:rsid w:val="00E86281"/>
    <w:rsid w:val="00E90DC3"/>
    <w:rsid w:val="00E90ED9"/>
    <w:rsid w:val="00E95A23"/>
    <w:rsid w:val="00E96FFF"/>
    <w:rsid w:val="00E97F05"/>
    <w:rsid w:val="00EA2464"/>
    <w:rsid w:val="00EA5A1B"/>
    <w:rsid w:val="00EB25E5"/>
    <w:rsid w:val="00EC1E6A"/>
    <w:rsid w:val="00EC4AC1"/>
    <w:rsid w:val="00EC7882"/>
    <w:rsid w:val="00ED2CB8"/>
    <w:rsid w:val="00ED5D39"/>
    <w:rsid w:val="00EF2280"/>
    <w:rsid w:val="00EF34E2"/>
    <w:rsid w:val="00EF7887"/>
    <w:rsid w:val="00F0486B"/>
    <w:rsid w:val="00F113AC"/>
    <w:rsid w:val="00F16526"/>
    <w:rsid w:val="00F1658C"/>
    <w:rsid w:val="00F175B9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4752"/>
    <w:rsid w:val="00F72D6A"/>
    <w:rsid w:val="00F77302"/>
    <w:rsid w:val="00F77FA7"/>
    <w:rsid w:val="00F839DE"/>
    <w:rsid w:val="00F94E4A"/>
    <w:rsid w:val="00FB4FD4"/>
    <w:rsid w:val="00FB768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3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eenseed.ro/wp-content/uploads/2020/05/Guide-EN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reenseed.ro/?page_id=2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reenseed.r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reenseed.ro/wp-content/uploads/2021/10/Workbook-English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461FC-EACA-4480-BC3F-1E3932B53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1</Words>
  <Characters>3064</Characters>
  <Application>Microsoft Office Word</Application>
  <DocSecurity>0</DocSecurity>
  <Lines>8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3</cp:revision>
  <cp:lastPrinted>2023-08-10T09:13:00Z</cp:lastPrinted>
  <dcterms:created xsi:type="dcterms:W3CDTF">2025-03-27T13:04:00Z</dcterms:created>
  <dcterms:modified xsi:type="dcterms:W3CDTF">2025-07-04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1352729353c41d564b286ec3d97dc45ee95018243d1f69e85fd31ee3bec9b</vt:lpwstr>
  </property>
</Properties>
</file>